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84852567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:rsidR="008D338D" w:rsidRDefault="008D338D">
          <w:pPr>
            <w:pStyle w:val="TOCHeading"/>
          </w:pPr>
          <w:r>
            <w:t>Contents</w:t>
          </w:r>
        </w:p>
        <w:p w:rsidR="008D338D" w:rsidRDefault="008D338D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5910740" w:history="1">
            <w:r w:rsidRPr="00C60EFE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5910741" w:history="1">
            <w:r w:rsidRPr="00C60EFE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5910742" w:history="1">
            <w:r w:rsidRPr="00C60EFE">
              <w:rPr>
                <w:rStyle w:val="Hyperlink"/>
                <w:noProof/>
              </w:rPr>
              <w:t>Objectives and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5910743" w:history="1">
            <w:r w:rsidRPr="00C60EFE">
              <w:rPr>
                <w:rStyle w:val="Hyperlink"/>
                <w:noProof/>
              </w:rPr>
              <w:t>Summary of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5910744" w:history="1">
            <w:r w:rsidRPr="00C60EFE">
              <w:rPr>
                <w:rStyle w:val="Hyperlink"/>
                <w:noProof/>
              </w:rPr>
              <w:t>Strategic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5910745" w:history="1">
            <w:r w:rsidRPr="00C60EFE">
              <w:rPr>
                <w:rStyle w:val="Hyperlink"/>
                <w:noProof/>
              </w:rPr>
              <w:t>Attack Narra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5910746" w:history="1">
            <w:r w:rsidRPr="00C60EFE">
              <w:rPr>
                <w:rStyle w:val="Hyperlink"/>
                <w:noProof/>
              </w:rPr>
              <w:t>Summary of 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5910747" w:history="1">
            <w:r w:rsidRPr="00C60EFE">
              <w:rPr>
                <w:rStyle w:val="Hyperlink"/>
                <w:noProof/>
              </w:rPr>
              <w:t>Detailed Technical 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5910748" w:history="1">
            <w:r w:rsidRPr="00C60EFE">
              <w:rPr>
                <w:rStyle w:val="Hyperlink"/>
                <w:noProof/>
              </w:rPr>
              <w:t>Appendix A: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5910749" w:history="1">
            <w:r w:rsidRPr="00C60EFE">
              <w:rPr>
                <w:rStyle w:val="Hyperlink"/>
                <w:noProof/>
              </w:rPr>
              <w:t>Appendix B: Testing Team and Qual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1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338D" w:rsidRDefault="008D338D">
          <w:r>
            <w:rPr>
              <w:b/>
              <w:bCs/>
              <w:noProof/>
            </w:rPr>
            <w:fldChar w:fldCharType="end"/>
          </w:r>
        </w:p>
      </w:sdtContent>
    </w:sdt>
    <w:p w:rsidR="008D338D" w:rsidRDefault="008D338D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507A1D" w:rsidRDefault="008D338D" w:rsidP="008D338D">
      <w:pPr>
        <w:pStyle w:val="Heading1"/>
      </w:pPr>
      <w:bookmarkStart w:id="0" w:name="_Toc515910740"/>
      <w:r>
        <w:lastRenderedPageBreak/>
        <w:t>Executive Summary</w:t>
      </w:r>
      <w:bookmarkEnd w:id="0"/>
    </w:p>
    <w:p w:rsidR="008D338D" w:rsidRDefault="008D338D" w:rsidP="008D338D"/>
    <w:p w:rsidR="008D338D" w:rsidRDefault="008D338D" w:rsidP="008D338D">
      <w:pPr>
        <w:pStyle w:val="Heading2"/>
      </w:pPr>
      <w:bookmarkStart w:id="1" w:name="_Toc515910741"/>
      <w:r>
        <w:t>Background</w:t>
      </w:r>
      <w:bookmarkEnd w:id="1"/>
    </w:p>
    <w:p w:rsidR="008D338D" w:rsidRDefault="008D338D" w:rsidP="008D338D">
      <w:r>
        <w:t>&lt;What, when, by whom&gt;</w:t>
      </w:r>
    </w:p>
    <w:p w:rsidR="008D338D" w:rsidRDefault="008D338D" w:rsidP="008D338D"/>
    <w:p w:rsidR="008D338D" w:rsidRDefault="008D338D" w:rsidP="008D338D">
      <w:pPr>
        <w:pStyle w:val="Heading2"/>
      </w:pPr>
      <w:bookmarkStart w:id="2" w:name="_Toc515910742"/>
      <w:r>
        <w:t>Objectives and Scope</w:t>
      </w:r>
      <w:bookmarkEnd w:id="2"/>
    </w:p>
    <w:p w:rsidR="008D338D" w:rsidRDefault="008D338D" w:rsidP="008D338D"/>
    <w:p w:rsidR="008D338D" w:rsidRDefault="008D338D" w:rsidP="008D338D">
      <w:r>
        <w:t xml:space="preserve">&lt;Stated objectives, </w:t>
      </w:r>
      <w:proofErr w:type="gramStart"/>
      <w:r>
        <w:t>scope ,</w:t>
      </w:r>
      <w:proofErr w:type="gramEnd"/>
      <w:r>
        <w:t xml:space="preserve"> exclusions&gt;</w:t>
      </w:r>
    </w:p>
    <w:p w:rsidR="008D338D" w:rsidRDefault="008D338D" w:rsidP="008D338D"/>
    <w:p w:rsidR="008D338D" w:rsidRDefault="008D338D" w:rsidP="008D338D"/>
    <w:p w:rsidR="008D338D" w:rsidRDefault="008D338D" w:rsidP="008D338D">
      <w:pPr>
        <w:pStyle w:val="Heading2"/>
      </w:pPr>
      <w:bookmarkStart w:id="3" w:name="_Toc515910743"/>
      <w:r>
        <w:t>Summary of Findings</w:t>
      </w:r>
      <w:bookmarkStart w:id="4" w:name="_GoBack"/>
      <w:bookmarkEnd w:id="3"/>
      <w:bookmarkEnd w:id="4"/>
    </w:p>
    <w:p w:rsidR="008D338D" w:rsidRDefault="008D338D" w:rsidP="008D338D"/>
    <w:p w:rsidR="008D338D" w:rsidRDefault="008D338D" w:rsidP="008D338D">
      <w:r>
        <w:t>&lt;Summarise the key findings, identify any themes, and provide a view on the risk posture&gt;</w:t>
      </w:r>
    </w:p>
    <w:p w:rsidR="008D338D" w:rsidRDefault="008D338D" w:rsidP="008D338D">
      <w:r>
        <w:t>&lt;Don’t just focus on the negatives – if there are positives – state them</w:t>
      </w:r>
      <w:proofErr w:type="gramStart"/>
      <w:r>
        <w:t>&gt;</w:t>
      </w:r>
      <w:proofErr w:type="gramEnd"/>
    </w:p>
    <w:p w:rsidR="008D338D" w:rsidRDefault="008D338D" w:rsidP="008D338D"/>
    <w:p w:rsidR="008D338D" w:rsidRDefault="008D338D" w:rsidP="008D338D"/>
    <w:p w:rsidR="008D338D" w:rsidRDefault="008D338D" w:rsidP="008D338D">
      <w:pPr>
        <w:pStyle w:val="Heading2"/>
      </w:pPr>
      <w:bookmarkStart w:id="5" w:name="_Toc515910744"/>
      <w:r>
        <w:t>Strategic Recommendations</w:t>
      </w:r>
      <w:bookmarkEnd w:id="5"/>
    </w:p>
    <w:p w:rsidR="008D338D" w:rsidRDefault="008D338D"/>
    <w:p w:rsidR="008D338D" w:rsidRDefault="008D338D">
      <w:r>
        <w:t>&lt;Provide Strategic recommendations that the organisation should consider implementing based on the findings of the Pentest&gt;</w:t>
      </w:r>
      <w:r>
        <w:br w:type="page"/>
      </w:r>
    </w:p>
    <w:p w:rsidR="008D338D" w:rsidRDefault="008D338D" w:rsidP="008D338D">
      <w:pPr>
        <w:pStyle w:val="Heading1"/>
      </w:pPr>
      <w:bookmarkStart w:id="6" w:name="_Toc515910745"/>
      <w:r>
        <w:lastRenderedPageBreak/>
        <w:t>Attack Narrative</w:t>
      </w:r>
      <w:bookmarkEnd w:id="6"/>
    </w:p>
    <w:p w:rsidR="008D338D" w:rsidRDefault="008D338D" w:rsidP="008D338D"/>
    <w:p w:rsidR="008D338D" w:rsidRDefault="008D338D" w:rsidP="008D338D">
      <w:r>
        <w:t>&lt;Provide a narrative of how the attack was carried out to achieve the stated objectives. Visual depiction often works best&gt;</w:t>
      </w:r>
    </w:p>
    <w:p w:rsidR="008D338D" w:rsidRDefault="008D338D" w:rsidP="008D338D">
      <w:r>
        <w:t>&lt;Cover both success and failure&gt;</w:t>
      </w:r>
    </w:p>
    <w:p w:rsidR="008D338D" w:rsidRDefault="008D338D">
      <w:r>
        <w:br w:type="page"/>
      </w:r>
    </w:p>
    <w:p w:rsidR="008D338D" w:rsidRDefault="008D338D" w:rsidP="008D338D">
      <w:pPr>
        <w:pStyle w:val="Heading1"/>
      </w:pPr>
      <w:bookmarkStart w:id="7" w:name="_Toc515910746"/>
      <w:r>
        <w:lastRenderedPageBreak/>
        <w:t>Summary of Observations</w:t>
      </w:r>
      <w:bookmarkEnd w:id="7"/>
    </w:p>
    <w:p w:rsidR="008D338D" w:rsidRDefault="008D338D" w:rsidP="008D338D"/>
    <w:p w:rsidR="008D338D" w:rsidRDefault="008D338D" w:rsidP="008D338D">
      <w:r>
        <w:t>&lt;Summarise all the observations in a tabular form with their risk ratings&gt;</w:t>
      </w: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5"/>
        <w:gridCol w:w="1565"/>
        <w:gridCol w:w="1463"/>
        <w:gridCol w:w="1633"/>
        <w:gridCol w:w="1284"/>
        <w:gridCol w:w="1476"/>
      </w:tblGrid>
      <w:tr w:rsidR="008D338D" w:rsidTr="008D33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8D338D" w:rsidRDefault="008D338D" w:rsidP="008D338D">
            <w:r>
              <w:t>Activity</w:t>
            </w:r>
          </w:p>
        </w:tc>
        <w:tc>
          <w:tcPr>
            <w:tcW w:w="1598" w:type="dxa"/>
            <w:tcBorders>
              <w:top w:val="none" w:sz="0" w:space="0" w:color="auto"/>
              <w:bottom w:val="none" w:sz="0" w:space="0" w:color="auto"/>
            </w:tcBorders>
          </w:tcPr>
          <w:p w:rsidR="008D338D" w:rsidRDefault="008D338D" w:rsidP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ical</w:t>
            </w:r>
          </w:p>
        </w:tc>
        <w:tc>
          <w:tcPr>
            <w:tcW w:w="1501" w:type="dxa"/>
            <w:tcBorders>
              <w:top w:val="none" w:sz="0" w:space="0" w:color="auto"/>
              <w:bottom w:val="none" w:sz="0" w:space="0" w:color="auto"/>
            </w:tcBorders>
          </w:tcPr>
          <w:p w:rsidR="008D338D" w:rsidRDefault="008D338D" w:rsidP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igh</w:t>
            </w:r>
          </w:p>
        </w:tc>
        <w:tc>
          <w:tcPr>
            <w:tcW w:w="1662" w:type="dxa"/>
            <w:tcBorders>
              <w:top w:val="none" w:sz="0" w:space="0" w:color="auto"/>
              <w:bottom w:val="none" w:sz="0" w:space="0" w:color="auto"/>
            </w:tcBorders>
          </w:tcPr>
          <w:p w:rsidR="008D338D" w:rsidRDefault="008D338D" w:rsidP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dium</w:t>
            </w:r>
          </w:p>
        </w:tc>
        <w:tc>
          <w:tcPr>
            <w:tcW w:w="1316" w:type="dxa"/>
            <w:tcBorders>
              <w:top w:val="none" w:sz="0" w:space="0" w:color="auto"/>
              <w:bottom w:val="none" w:sz="0" w:space="0" w:color="auto"/>
            </w:tcBorders>
          </w:tcPr>
          <w:p w:rsidR="008D338D" w:rsidRDefault="008D338D" w:rsidP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w</w:t>
            </w:r>
          </w:p>
        </w:tc>
        <w:tc>
          <w:tcPr>
            <w:tcW w:w="131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8D338D" w:rsidRDefault="008D338D" w:rsidP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formational</w:t>
            </w:r>
          </w:p>
        </w:tc>
      </w:tr>
      <w:tr w:rsidR="008D338D" w:rsidTr="008D33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3" w:type="dxa"/>
          </w:tcPr>
          <w:p w:rsidR="008D338D" w:rsidRDefault="008D338D" w:rsidP="008D338D">
            <w:r>
              <w:t>External Pentest</w:t>
            </w:r>
          </w:p>
        </w:tc>
        <w:tc>
          <w:tcPr>
            <w:tcW w:w="1598" w:type="dxa"/>
          </w:tcPr>
          <w:p w:rsidR="008D338D" w:rsidRDefault="008D338D" w:rsidP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01" w:type="dxa"/>
          </w:tcPr>
          <w:p w:rsidR="008D338D" w:rsidRDefault="008D338D" w:rsidP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62" w:type="dxa"/>
          </w:tcPr>
          <w:p w:rsidR="008D338D" w:rsidRDefault="008D338D" w:rsidP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16" w:type="dxa"/>
          </w:tcPr>
          <w:p w:rsidR="008D338D" w:rsidRDefault="008D338D" w:rsidP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16" w:type="dxa"/>
          </w:tcPr>
          <w:p w:rsidR="008D338D" w:rsidRDefault="008D338D" w:rsidP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D338D" w:rsidTr="008D33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3" w:type="dxa"/>
          </w:tcPr>
          <w:p w:rsidR="008D338D" w:rsidRDefault="008D338D" w:rsidP="008D338D">
            <w:r>
              <w:t>Internal Pentest</w:t>
            </w:r>
          </w:p>
        </w:tc>
        <w:tc>
          <w:tcPr>
            <w:tcW w:w="1598" w:type="dxa"/>
          </w:tcPr>
          <w:p w:rsidR="008D338D" w:rsidRDefault="008D338D" w:rsidP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01" w:type="dxa"/>
          </w:tcPr>
          <w:p w:rsidR="008D338D" w:rsidRDefault="008D338D" w:rsidP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62" w:type="dxa"/>
          </w:tcPr>
          <w:p w:rsidR="008D338D" w:rsidRDefault="008D338D" w:rsidP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16" w:type="dxa"/>
          </w:tcPr>
          <w:p w:rsidR="008D338D" w:rsidRDefault="008D338D" w:rsidP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16" w:type="dxa"/>
          </w:tcPr>
          <w:p w:rsidR="008D338D" w:rsidRDefault="008D338D" w:rsidP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D338D" w:rsidRDefault="008D338D" w:rsidP="008D338D"/>
    <w:p w:rsidR="008D338D" w:rsidRDefault="008D338D"/>
    <w:p w:rsidR="008D338D" w:rsidRDefault="008D338D"/>
    <w:tbl>
      <w:tblPr>
        <w:tblStyle w:val="ListTable4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8D338D" w:rsidTr="008D33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8D338D" w:rsidRDefault="008D338D">
            <w:r>
              <w:t>Reference</w:t>
            </w:r>
          </w:p>
        </w:tc>
        <w:tc>
          <w:tcPr>
            <w:tcW w:w="4597" w:type="dxa"/>
            <w:tcBorders>
              <w:top w:val="none" w:sz="0" w:space="0" w:color="auto"/>
              <w:bottom w:val="none" w:sz="0" w:space="0" w:color="auto"/>
            </w:tcBorders>
          </w:tcPr>
          <w:p w:rsidR="008D338D" w:rsidRDefault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servation</w:t>
            </w:r>
          </w:p>
        </w:tc>
        <w:tc>
          <w:tcPr>
            <w:tcW w:w="300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8D338D" w:rsidRDefault="008D33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sk Rating</w:t>
            </w:r>
          </w:p>
        </w:tc>
      </w:tr>
      <w:tr w:rsidR="008D338D" w:rsidTr="008D33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D338D" w:rsidRDefault="008D338D"/>
        </w:tc>
        <w:tc>
          <w:tcPr>
            <w:tcW w:w="4597" w:type="dxa"/>
          </w:tcPr>
          <w:p w:rsidR="008D338D" w:rsidRDefault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8D338D" w:rsidRDefault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D338D" w:rsidTr="008D33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D338D" w:rsidRDefault="008D338D"/>
        </w:tc>
        <w:tc>
          <w:tcPr>
            <w:tcW w:w="4597" w:type="dxa"/>
          </w:tcPr>
          <w:p w:rsidR="008D338D" w:rsidRDefault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8D338D" w:rsidRDefault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D338D" w:rsidTr="008D33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D338D" w:rsidRDefault="008D338D"/>
        </w:tc>
        <w:tc>
          <w:tcPr>
            <w:tcW w:w="4597" w:type="dxa"/>
          </w:tcPr>
          <w:p w:rsidR="008D338D" w:rsidRDefault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8D338D" w:rsidRDefault="008D33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D338D" w:rsidTr="008D338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D338D" w:rsidRDefault="008D338D"/>
        </w:tc>
        <w:tc>
          <w:tcPr>
            <w:tcW w:w="4597" w:type="dxa"/>
          </w:tcPr>
          <w:p w:rsidR="008D338D" w:rsidRDefault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8D338D" w:rsidRDefault="008D33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D338D" w:rsidRDefault="008D338D">
      <w:r>
        <w:br w:type="page"/>
      </w:r>
    </w:p>
    <w:p w:rsidR="008D338D" w:rsidRDefault="008D338D" w:rsidP="008D338D">
      <w:pPr>
        <w:pStyle w:val="Heading1"/>
      </w:pPr>
      <w:bookmarkStart w:id="8" w:name="_Toc515910747"/>
      <w:r>
        <w:lastRenderedPageBreak/>
        <w:t>Detailed Technical Observations</w:t>
      </w:r>
      <w:bookmarkEnd w:id="8"/>
    </w:p>
    <w:p w:rsidR="008D338D" w:rsidRDefault="008D338D" w:rsidP="008D338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8D338D" w:rsidTr="008D338D">
        <w:tc>
          <w:tcPr>
            <w:tcW w:w="1838" w:type="dxa"/>
          </w:tcPr>
          <w:p w:rsidR="008D338D" w:rsidRDefault="008D338D" w:rsidP="008D338D">
            <w:r>
              <w:t xml:space="preserve">Reference </w:t>
            </w:r>
          </w:p>
        </w:tc>
        <w:tc>
          <w:tcPr>
            <w:tcW w:w="7178" w:type="dxa"/>
          </w:tcPr>
          <w:p w:rsidR="008D338D" w:rsidRDefault="008D338D" w:rsidP="008D338D"/>
        </w:tc>
      </w:tr>
      <w:tr w:rsidR="008D338D" w:rsidTr="008D338D">
        <w:tc>
          <w:tcPr>
            <w:tcW w:w="1838" w:type="dxa"/>
          </w:tcPr>
          <w:p w:rsidR="008D338D" w:rsidRDefault="008D338D" w:rsidP="008D338D">
            <w:r>
              <w:t>Issue</w:t>
            </w:r>
          </w:p>
        </w:tc>
        <w:tc>
          <w:tcPr>
            <w:tcW w:w="7178" w:type="dxa"/>
          </w:tcPr>
          <w:p w:rsidR="008D338D" w:rsidRDefault="008D338D" w:rsidP="008D338D"/>
        </w:tc>
      </w:tr>
      <w:tr w:rsidR="008D338D" w:rsidTr="008D338D">
        <w:tc>
          <w:tcPr>
            <w:tcW w:w="1838" w:type="dxa"/>
          </w:tcPr>
          <w:p w:rsidR="008D338D" w:rsidRDefault="008D338D" w:rsidP="008D338D">
            <w:r>
              <w:t>Observation</w:t>
            </w:r>
          </w:p>
        </w:tc>
        <w:tc>
          <w:tcPr>
            <w:tcW w:w="7178" w:type="dxa"/>
          </w:tcPr>
          <w:p w:rsidR="008D338D" w:rsidRDefault="008D338D" w:rsidP="008D338D"/>
        </w:tc>
      </w:tr>
      <w:tr w:rsidR="008D338D" w:rsidTr="008D338D">
        <w:tc>
          <w:tcPr>
            <w:tcW w:w="1838" w:type="dxa"/>
          </w:tcPr>
          <w:p w:rsidR="008D338D" w:rsidRDefault="008D338D" w:rsidP="008D338D">
            <w:r>
              <w:t>Risk</w:t>
            </w:r>
          </w:p>
        </w:tc>
        <w:tc>
          <w:tcPr>
            <w:tcW w:w="7178" w:type="dxa"/>
          </w:tcPr>
          <w:p w:rsidR="008D338D" w:rsidRDefault="008D338D" w:rsidP="008D338D"/>
        </w:tc>
      </w:tr>
      <w:tr w:rsidR="008D338D" w:rsidTr="008D338D">
        <w:tc>
          <w:tcPr>
            <w:tcW w:w="1838" w:type="dxa"/>
          </w:tcPr>
          <w:p w:rsidR="008D338D" w:rsidRDefault="008D338D" w:rsidP="008D338D">
            <w:r>
              <w:t>Screenshots</w:t>
            </w:r>
          </w:p>
        </w:tc>
        <w:tc>
          <w:tcPr>
            <w:tcW w:w="7178" w:type="dxa"/>
          </w:tcPr>
          <w:p w:rsidR="008D338D" w:rsidRDefault="008D338D" w:rsidP="008D338D"/>
        </w:tc>
      </w:tr>
      <w:tr w:rsidR="008D338D" w:rsidTr="008D338D">
        <w:tc>
          <w:tcPr>
            <w:tcW w:w="1838" w:type="dxa"/>
          </w:tcPr>
          <w:p w:rsidR="008D338D" w:rsidRDefault="008D338D" w:rsidP="008D338D">
            <w:r>
              <w:t>Affected Systems</w:t>
            </w:r>
          </w:p>
        </w:tc>
        <w:tc>
          <w:tcPr>
            <w:tcW w:w="7178" w:type="dxa"/>
          </w:tcPr>
          <w:p w:rsidR="008D338D" w:rsidRDefault="008D338D" w:rsidP="008D338D"/>
        </w:tc>
      </w:tr>
      <w:tr w:rsidR="008D338D" w:rsidTr="008D338D">
        <w:tc>
          <w:tcPr>
            <w:tcW w:w="1838" w:type="dxa"/>
          </w:tcPr>
          <w:p w:rsidR="008D338D" w:rsidRDefault="008D338D" w:rsidP="008D338D">
            <w:r>
              <w:t>Recommendation</w:t>
            </w:r>
          </w:p>
        </w:tc>
        <w:tc>
          <w:tcPr>
            <w:tcW w:w="7178" w:type="dxa"/>
          </w:tcPr>
          <w:p w:rsidR="008D338D" w:rsidRDefault="008D338D" w:rsidP="008D338D"/>
        </w:tc>
      </w:tr>
    </w:tbl>
    <w:p w:rsidR="008D338D" w:rsidRDefault="008D338D" w:rsidP="008D338D"/>
    <w:p w:rsidR="008D338D" w:rsidRDefault="008D338D">
      <w:r>
        <w:br w:type="page"/>
      </w:r>
    </w:p>
    <w:p w:rsidR="008D338D" w:rsidRDefault="008D338D" w:rsidP="008D338D">
      <w:pPr>
        <w:pStyle w:val="Heading1"/>
      </w:pPr>
      <w:bookmarkStart w:id="9" w:name="_Toc515910748"/>
      <w:r>
        <w:lastRenderedPageBreak/>
        <w:t>Appendix A: Methodology</w:t>
      </w:r>
      <w:bookmarkEnd w:id="9"/>
    </w:p>
    <w:p w:rsidR="008D338D" w:rsidRDefault="008D338D" w:rsidP="008D338D">
      <w:pPr>
        <w:pStyle w:val="Heading1"/>
      </w:pPr>
      <w:bookmarkStart w:id="10" w:name="_Toc515910749"/>
      <w:r>
        <w:t>Appendix B: Testing Team and Qualifications</w:t>
      </w:r>
      <w:bookmarkEnd w:id="10"/>
    </w:p>
    <w:p w:rsidR="008D338D" w:rsidRDefault="008D338D" w:rsidP="008D338D"/>
    <w:p w:rsidR="008D338D" w:rsidRPr="008D338D" w:rsidRDefault="008D338D" w:rsidP="008D338D"/>
    <w:sectPr w:rsidR="008D338D" w:rsidRPr="008D33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NDO2MDA3NjM3MTJQ0lEKTi0uzszPAykwrAUAMJP/FCwAAAA="/>
  </w:docVars>
  <w:rsids>
    <w:rsidRoot w:val="008D338D"/>
    <w:rsid w:val="00507A1D"/>
    <w:rsid w:val="008D3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439C5A-C66A-4DB7-863F-615F2B008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33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3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338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D33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1">
    <w:name w:val="List Table 3 Accent 1"/>
    <w:basedOn w:val="TableNormal"/>
    <w:uiPriority w:val="48"/>
    <w:rsid w:val="008D338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8D338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5">
    <w:name w:val="List Table 3 Accent 5"/>
    <w:basedOn w:val="TableNormal"/>
    <w:uiPriority w:val="48"/>
    <w:rsid w:val="008D338D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8D338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D338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33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338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D33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F0598-38DD-432D-B2E9-2A874ABCB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bert Half</Company>
  <LinksUpToDate>false</LinksUpToDate>
  <CharactersWithSpaces>2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, Vinayak (UK)</dc:creator>
  <cp:keywords/>
  <dc:description/>
  <cp:lastModifiedBy>Ram, Vinayak (UK)</cp:lastModifiedBy>
  <cp:revision>1</cp:revision>
  <dcterms:created xsi:type="dcterms:W3CDTF">2018-06-04T20:06:00Z</dcterms:created>
  <dcterms:modified xsi:type="dcterms:W3CDTF">2018-06-04T20:27:00Z</dcterms:modified>
</cp:coreProperties>
</file>